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พบกันอังคารที่ 20 สิงหาคมพุทธศักราช 2560วันนี้มีการประชุมวุฒิสภานะผู้ชมฮะนิดนึงนะคะ 8:45 นโดยประมาณนะครับ เดี๋ยวเราอยู่กับผู้ชมประมาณครึ่งชั่วโมงนิด ๆ รบกวนครบถ้วนมาก ๆ เลยนะคะ ไม่ว่าจะเป็นในถึงที่ประชุมวุฒิสภาเมื่อวานนี้มีอะไรเกิดขึ้นบ้างจะเอามาติดที่ประชุมวุฒิสภาเมื่อวานนี้มีอะไรเกิดขึ้นบ้างจะได้มาติดตามกันครับ ส่วนประเด็นที่เกี่ยวข้องกับการด้านการเมืองตอนนี้หลาย ๆ คนก็สอบถามเกี่ยวกับเรื่องของการฟอร์มครมใหม่คนก็สอบถามเกี่ยวกับเรื่องของการฟอร์มครมใหม่นะหน้าตาจะเป็นอย่างไรมีกระแสข่าวจากพรรคการเมืองต่าง ๆ มากมายเลยทีเดียวดายพรรคเพื่อไทยเขาบอกว่าเดี๋ยวคุยกันเมื่อวานนี้ของคุณแพทองธารชินวัตรได้ครับ ก็ไปเรียนนิบงก็ไปตามหาเหมือนกันครับ ว่าหลังจากนี้ไปการประชุมครมของเพื่อไทยจะเป็นอย่างไรพรรคร่วมรัฐบาลโควต้ายังเป็นเหมือนเดิมไหมจะมีใครปรับเข้าปรับออกตามกับเรานะเนื้อหาข่าวต่าง ๆ เยอะจริง ๆ แล้วแต่สถานการณ์หาก็ยังคงต้องรอต่อไปไปได้หาแต่เมื่อมีนายกรัฐมนตรี 31 แล้วตลาดหุ้นเมื่อวานนี้ปิดตัวไปก็โดดขึ้นมานะคะ ประมาณ + 2038.5 ก็ถือว่าเป็นข่าวดีเศรษฐกิจและการน้ำมันก็เหมือนกันข่าวเมื่อเช้านี้ลง 40 สตางค์นะเบนซินและแก๊สโซฮอล์นะครับ ก็เป็นข่าวดีเล็ก ๆ แล้วกันน้องประชาชนเดือนสิงหาคมนี้เนี่ยว่ากันว่าน้ำมันปรับตัวลง 3-4ครั้งแล้วดับเป็นกำลังใจให้กับพี่น้องประชาชนโดยเฉพาะการใช้ชีวิตเงินในกระเป๋าของท่านอ่ะก็การบริหารจัดก็บริหารจัดการเงินในกระเป๋าของท่านให้มีประสิทธิภาพด้วยนะครับ เช้านี้ห้องข่าวรัฐสภาจะได้เมื่อเช้าเราไปเริ่มกันที่ภารกิจของว่าที่ผู้นำฝ่ายค้านในสภาผู้แทนราษฎรเมื่อวานมาช่อง 10 นะมาช่อง 10 ของเราออกรายการมองรัฐสภาได้มีการพูดคุยกับคุณสมานงามโขนงแน่นอนครับ ส่วนของว่าที่ผู้นำฝ่ายค้านในสภาผู้แทนราษฎรมีการพูดถึงเรื่องของการแก้ไขรัฐธรรมนูญนอกจากนี้ได้มีการพูดถึงเรื่องของการแก้ไขรัฐธรรมนูญที่เกี่ยวข้องกับวางองค์กรอิสระนอกจากนี้ได้มีการพูดถึงเรื่องของการแก้ไขและสำนวนที่เกี่ยวข้องกับวางองค์กรอิสระของศาลรัฐธรรมนูญการแก้ไขให้เป็นไปตามหลักสากลด้วยนะครับ หน้าจอกูเห็นอยู่ในขณะนี้นะฮะคุณณัฐพงษ์เรืองปัญญาวุฒิสสบัญชีรายชื่อสัมภาษณ์เที่ยวเกี่ยวกับบทบาทผู้นำฝ่ายค้านคนใหม่รูปเข็มทิศทางการขับเคลื่อนการทำงานของภาคประชาชนบอกว่าช่วงเวลาที่ผ่านมาถือเป็นช่วงรอยต่ออุบัติเหตุทางการเมืองที่ทำให้ซักตำแหน่งของผู้นำฝ่ายค้านในอุบัติเหตุทางการเมืองที่ทำให้ตำแหน่งของผู้นำฝ่ายค้านในสภาผู้แทนราษฎรแล้วตำแหน่งนายกรัฐมนตรีต้องพ้นสภาพไปจากคำตัดสินของศาลรัฐธรรมนูญไม่เป็นผลให้อำนาจสองฝั่งทั้งฝ่ายค้านและฝ่ายบริหารยังไม่สามารถทำงานได้อย่างเต็ม 2 ฝั่งทั้งฝ่ายค้านและฝ่ายบริหารยังไม่สามารถทำงานได้อย่างเต็มที่ด้วยนะครับ หลังจากได้มีการพูดถึงตรวจหลักหลังจากได้มีการพูดถึงจดหลักที่สำคัญบอกว่าจะทำอย่างไรให้การเมืองไทยมีเสถียรภาพในการปรับตำแหน่งเรื่องของศาลรัฐธรรมนูญหมายถึงองค์กรอิสระให้มีความเหมาะสมด้วยแล้วเมื่อใดที่รัฐบาลได้คณะรัฐมนตรีใหม่จะมีการแถลงนโยบายต่อรัฐสภาเห็นบทบาทการทำหน้าที่ของฝ่ายค้านอย่างเต็มที่อย่างแน่นอนด้วยนอกจากนี้ ๆ ที่ทางฝ่ายค้านไม่เห็นด้วยและรัฐมนตรีคนใดมีคุณสมบัติที่ไม่เหมาะสมก็จะมีการอภิปรายไปไปเช่นกันทักมานะครับ สสณัฐพงษ์เรืองปัญญาวุฒิอย่างระบุว่าก่อนจะถึงการเลือกตั้งใหญ่ในปี 2570ในส่วนให้ความให้ความสำคัญกับการเลือกตั้งท้องถิ่นก่อนเวทีแรกที่จะส่งผู้สมัครลงแข่งในนามของภาคประชาชนนั่นก็คือนายกองค์การบริหารส่วนจังหวัดหรือว่าอบจของเจ้าจะมีการเลือกตั้งอีกไม่กี่วันนี้นะนั่นก็คือ 1 กันยายนนี้แหละครับ พร้อมกับยำปลาหัวใจสำคัญหลักสำคัญพร้อมกับยังบ่หัวใจสำคัญหลักสำคัญของการเลือกตั้งท้องถิ่นนั่นก็คือการรณรงค์อย่างเข้มแข็งให้ประชาชนกลับไปใช้สิทธิ์เลือกตั้งที่บ้านของตนเองเนื่องจากว่าสถิติที่ผ่านมาพบว่าออกไปใช้สิทธิ์เลือกตั้งท้องถิ่นมีจำนวนน้อยนะครับ มึงต้องแสดงการพูดถึงการส่งเสริมการมีส่วนร่วมของกระบวนการประชาธิปไตยว่าจะทำอย่างไรรายการเมืองท้องถิ่นนั้นเข้มแข็งให้ประชาชนได้ตัวแทนมาทำหน้าที่ได้อย่างจริงจังไอ้กันมึงท้องถิ่นนั้นเข้มแข็งให้ประชาชนได้ตัวแทนมาทำหน้าที่ได้อย่างจริงจังต่อไปได้วัดมาได้มีการพูดถึงอุปสรรคต่าง ๆ หลังจากนี้ของพรรคประชาชนที่หลังจากนี้ของภาคประชาชนที่ยังมีคดีที่ทางล้อไต่สวนศ. 44 คนคนของอดีตพรรคก้าวไกลจริยธรรมในการไปลงชื่อแก้ไขมาตรา 112 ว่าจะเป็นข้อกังวลของพรรคหรือไม่สสณัฐพงษ์เรืองปัญญาวุฒิระบุแบบนี้ค่ะ ปปชจะมีความเชื่อมั่นว่าปปชจะไม่ใช่หมุนจะไม่ชี้มูลครบทั้งหมดด้วยก็จะมากจะน้อยแค่ไหนยังประเมินไม่ได้เนื่องจากว่ากระบวนการต่าง ๆ การไต่สวนยังไม่เห็นว่าการไต่สวนยังไม่เห็นว่าปปชมีหลักฐานอะไรในมือที่เข้าข้อหาต่าง ๆ 5 องค์ประกอบตามคำวินิจฉัยของศาลรัฐธรรมนูญนั่นก็คือนอกจากการเข้าชื่อเสนอกฎหมายในการแก้ไขมาตรา 112 แล้วต่าง ๆ ที่บอกว่าไปชุมนุมประท้วงหรือไม่มีการขึ้นเวทีปราศรัยมันแตกต่างที่บอกว่าไปชุมนุมประท้วงหรือไม่มีการขึ้นเวทีปราศรัยมีการประกันตัววิธีการติดสติ๊กเกอร์หรือเปล่าส่วนตัวขนาดนี้แค่เงื่อนไขเรื่องต่าง ๆ เหล่านี้การเข้าชื่อเสนอกฎหมายมาตรา 112 เนี่ยฮะยอมรับว่าเรื่องนี้ถือว่าเป็นปัจจัยภายนอกไม่สามารถควบคุมได้แต่ว่าการทำหน้าที่หลังจากนี้ไปต้องทำอย่างรอบคอบรัดกุมและเตรียมตอบต่อไปด้วยmas ณัฐพงษ์ยังได้กล่าวถึงการแก้ไขรถมาสณัฐพงษ์ยังได้กล่าวถึงการแก้ไขรัฐธรรมนูญถือว่าเป็นเรื่องใหญ่นะครับ เป็นเรื่องที่ไปตรวจหลักที่พรรคการเมืองเห็นตรงกันมีการผลักดันให้เกิดการแก้ไขในช่วงเวลา 2 ปีกว่าที่เหลือจากนี้ของสภาชุดนี้ไม่ว่าจะเป็นการแก้ไขรัฐธรรมนูญทั้งฉบับรวมถึงเมื่อไหร่มาตราหรือว่าการแก้ไขพระราชบัญญัติประกอบรัฐธรรมนูญว่าด้วยพรรคการเมืองให้พูดถึงโทษของการยุบพรรคไปตามหลักสากลหรือกรณีของจริยธรรมของนักการเมืองที่อยู่ในเป็นไปตามหลักสากลหรือกรณีของจริยธรรมของนักการเมืองที่อยู่ในพรบประกอบเหมือนกันของป.ป.ชบอกว่าสิ่งต่าง ๆ เหล่านี้ยังต้องหาข้อสรุปร่วมกันในการแก้ไขให้ได้ต่อไปปิดท้ายนโยบายหรือโครงการแก้ไขมาตรา 112 ยังจะคงยังจะคงเดินหน้าต่อไปหรือไม่ณัฐพงษ์เรืองปัญญาวุฒิระบุว่าจะต้องมีการพูดคุยกันในพระเครื่องจะต้องมีการพูดคุยกันในเรื่องของรายละเอียดอีกครั้งหนึ่งเนื่องจากตอนนี้อาการก็ชัดเนื่องจากตอนนี้หลักการก็ชัดเจนนะครับ ทุกคนยอมรับร่วมกันว่ามีกฎหมายกฎหมายก็มีปัญหาจะแก้อย่างไรให้มีความแต่จะแก้อย่างไรให้มีความถูกต้องและเป็นไปได้สอดคล้องกับคำวินิจฉัยของศาลรัฐธรรมนูญรวมไปถึงไม่ให้เกิดความขัดแย้งในสังคมไทยต่อเนื่องต่อไปด้วยเช่นกันครับ ไปดูอีกเรื่องนึงคือผู้ชมฮะตำแหน่งที่ยังว่างอยู่ในสภาตอนนี้ก็คือเรื่องของรองประธานไปดูอีกเรื่องหนึ่งหาผู้ชมหาตำแหน่งที่ยังว่างอยู่ในสภาตอนนี้ก็คือเรื่องของรองประธานสภาผู้แทนราษฎรคนที่ 1ก็คือก่อนหน้านี้ก็คือปดิพัทธ์สันติภาดาใช่ป่ะถูกตัดสิทธิ์ไปเกี่ยวกับเรื่องของกร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ASR ห้องข่าวรัฐสภาแชนแนล ข่าวเช้า วันที่ 21 พฤศจิกายน 2567</dc:title>
  <dc:creator/>
  <cp:keywords/>
  <dcterms:created xsi:type="dcterms:W3CDTF">2024-11-21T08:09:52Z</dcterms:created>
  <dcterms:modified xsi:type="dcterms:W3CDTF">2024-11-21T08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1 พฤษจิกายน 2567 เวลา 14.10 น.</vt:lpwstr>
  </property>
  <property fmtid="{D5CDD505-2E9C-101B-9397-08002B2CF9AE}" pid="3" name="subtitle">
    <vt:lpwstr/>
  </property>
</Properties>
</file>